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F79FDB" w14:textId="7237B441" w:rsidR="0022787F" w:rsidRDefault="0022787F" w:rsidP="0022787F">
      <w:pPr>
        <w:jc w:val="center"/>
        <w:rPr>
          <w:rFonts w:ascii="Arial" w:hAnsi="Arial" w:cs="Arial"/>
          <w:b/>
          <w:bCs/>
          <w:color w:val="11161A"/>
          <w:shd w:val="clear" w:color="auto" w:fill="FFFFFF"/>
        </w:rPr>
      </w:pPr>
      <w:r w:rsidRPr="0022787F">
        <w:rPr>
          <w:rFonts w:ascii="Arial" w:hAnsi="Arial" w:cs="Arial"/>
          <w:b/>
          <w:bCs/>
          <w:color w:val="11161A"/>
          <w:shd w:val="clear" w:color="auto" w:fill="FFFFFF"/>
        </w:rPr>
        <w:t>Udacity</w:t>
      </w:r>
      <w:r>
        <w:rPr>
          <w:rFonts w:ascii="Arial" w:hAnsi="Arial" w:cs="Arial"/>
          <w:b/>
          <w:bCs/>
          <w:color w:val="11161A"/>
          <w:shd w:val="clear" w:color="auto" w:fill="FFFFFF"/>
        </w:rPr>
        <w:t xml:space="preserve"> Blockchain Developer Nanodegree</w:t>
      </w:r>
    </w:p>
    <w:p w14:paraId="3231AD3C" w14:textId="2CDD2DC8" w:rsidR="0022787F" w:rsidRPr="0022787F" w:rsidRDefault="0022787F" w:rsidP="0022787F">
      <w:pPr>
        <w:jc w:val="center"/>
        <w:rPr>
          <w:rFonts w:ascii="Arial" w:hAnsi="Arial" w:cs="Arial"/>
          <w:b/>
          <w:bCs/>
          <w:color w:val="11161A"/>
          <w:shd w:val="clear" w:color="auto" w:fill="FFFFFF"/>
        </w:rPr>
      </w:pPr>
      <w:r>
        <w:rPr>
          <w:rFonts w:ascii="Arial" w:hAnsi="Arial" w:cs="Arial"/>
          <w:b/>
          <w:bCs/>
          <w:color w:val="11161A"/>
          <w:shd w:val="clear" w:color="auto" w:fill="FFFFFF"/>
        </w:rPr>
        <w:t>Project 1: Build Your Private Blockchain</w:t>
      </w:r>
      <w:r>
        <w:rPr>
          <w:rFonts w:ascii="Arial" w:hAnsi="Arial" w:cs="Arial"/>
          <w:b/>
          <w:bCs/>
          <w:color w:val="11161A"/>
          <w:shd w:val="clear" w:color="auto" w:fill="FFFFFF"/>
        </w:rPr>
        <w:br/>
      </w:r>
      <w:r>
        <w:rPr>
          <w:rFonts w:ascii="Arial" w:hAnsi="Arial" w:cs="Arial"/>
          <w:b/>
          <w:bCs/>
          <w:color w:val="11161A"/>
          <w:shd w:val="clear" w:color="auto" w:fill="FFFFFF"/>
        </w:rPr>
        <w:br/>
      </w:r>
      <w:bookmarkStart w:id="0" w:name="_GoBack"/>
      <w:bookmarkEnd w:id="0"/>
    </w:p>
    <w:p w14:paraId="16EE1DC7" w14:textId="35CC834D" w:rsidR="00DC198F" w:rsidRDefault="0022787F" w:rsidP="0022787F">
      <w:pPr>
        <w:pStyle w:val="ListParagraph"/>
        <w:numPr>
          <w:ilvl w:val="0"/>
          <w:numId w:val="1"/>
        </w:numPr>
      </w:pPr>
      <w:r>
        <w:t xml:space="preserve">As per </w:t>
      </w:r>
      <w:hyperlink r:id="rId5" w:history="1">
        <w:r w:rsidRPr="00364DF7">
          <w:rPr>
            <w:rStyle w:val="Hyperlink"/>
          </w:rPr>
          <w:t>https://knowledge.udacity.com/questions/45817</w:t>
        </w:r>
      </w:hyperlink>
      <w:r>
        <w:t xml:space="preserve">, block -&gt; </w:t>
      </w:r>
      <w:proofErr w:type="spellStart"/>
      <w:r>
        <w:t>blockHash</w:t>
      </w:r>
      <w:proofErr w:type="spellEnd"/>
      <w:r>
        <w:t xml:space="preserve"> to differentiate between the requests</w:t>
      </w:r>
    </w:p>
    <w:p w14:paraId="51F78185" w14:textId="366B59DD" w:rsidR="0022787F" w:rsidRDefault="0022787F" w:rsidP="0022787F">
      <w:pPr>
        <w:pStyle w:val="ListParagraph"/>
        <w:numPr>
          <w:ilvl w:val="0"/>
          <w:numId w:val="1"/>
        </w:numPr>
      </w:pPr>
      <w:r>
        <w:t>must use a GET call to request the Genesis block</w:t>
      </w:r>
      <w:r>
        <w:br/>
      </w:r>
      <w:r>
        <w:rPr>
          <w:noProof/>
        </w:rPr>
        <w:drawing>
          <wp:inline distT="0" distB="0" distL="0" distR="0" wp14:anchorId="4F634914" wp14:editId="2EF75D48">
            <wp:extent cx="4248150" cy="2286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23931" t="20681" r="1950" b="8411"/>
                    <a:stretch/>
                  </pic:blipFill>
                  <pic:spPr bwMode="auto">
                    <a:xfrm>
                      <a:off x="0" y="0"/>
                      <a:ext cx="4248150" cy="228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0AF59" w14:textId="1864A090" w:rsidR="0022787F" w:rsidRDefault="0022787F" w:rsidP="0022787F">
      <w:pPr>
        <w:pStyle w:val="ListParagraph"/>
        <w:numPr>
          <w:ilvl w:val="0"/>
          <w:numId w:val="1"/>
        </w:numPr>
      </w:pPr>
      <w:r>
        <w:t xml:space="preserve">must use a POST call to </w:t>
      </w:r>
      <w:proofErr w:type="spellStart"/>
      <w:r>
        <w:t>requestValidation</w:t>
      </w:r>
      <w:proofErr w:type="spellEnd"/>
      <w:r>
        <w:br/>
      </w:r>
      <w:r>
        <w:rPr>
          <w:noProof/>
        </w:rPr>
        <w:drawing>
          <wp:inline distT="0" distB="0" distL="0" distR="0" wp14:anchorId="67707439" wp14:editId="66F42238">
            <wp:extent cx="4438650" cy="2476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1493" t="13788" r="1064" b="9395"/>
                    <a:stretch/>
                  </pic:blipFill>
                  <pic:spPr bwMode="auto">
                    <a:xfrm>
                      <a:off x="0" y="0"/>
                      <a:ext cx="4438650" cy="2476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C3AF9E" w14:textId="7061C34D" w:rsidR="0022787F" w:rsidRDefault="0022787F" w:rsidP="0022787F">
      <w:pPr>
        <w:pStyle w:val="ListParagraph"/>
        <w:numPr>
          <w:ilvl w:val="0"/>
          <w:numId w:val="1"/>
        </w:numPr>
      </w:pPr>
      <w:r>
        <w:lastRenderedPageBreak/>
        <w:t>must sign message with your wallet</w:t>
      </w:r>
      <w:r>
        <w:br/>
      </w:r>
      <w:r>
        <w:rPr>
          <w:noProof/>
        </w:rPr>
        <w:drawing>
          <wp:inline distT="0" distB="0" distL="0" distR="0" wp14:anchorId="718E5E7A" wp14:editId="7DCB51BF">
            <wp:extent cx="4267200" cy="23114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3820" t="19106" r="1728" b="9199"/>
                    <a:stretch/>
                  </pic:blipFill>
                  <pic:spPr bwMode="auto">
                    <a:xfrm>
                      <a:off x="0" y="0"/>
                      <a:ext cx="4267200" cy="2311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1F68DBA2" wp14:editId="14BE86A2">
            <wp:extent cx="4210050" cy="22606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25261" t="20092" r="1284" b="9788"/>
                    <a:stretch/>
                  </pic:blipFill>
                  <pic:spPr bwMode="auto">
                    <a:xfrm>
                      <a:off x="0" y="0"/>
                      <a:ext cx="4210050" cy="2260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350269" w14:textId="61A0608F" w:rsidR="0022787F" w:rsidRDefault="0022787F" w:rsidP="0022787F">
      <w:pPr>
        <w:pStyle w:val="ListParagraph"/>
        <w:numPr>
          <w:ilvl w:val="0"/>
          <w:numId w:val="1"/>
        </w:numPr>
      </w:pPr>
      <w:r>
        <w:t>must submit your Star</w:t>
      </w:r>
      <w:r>
        <w:br/>
      </w:r>
      <w:r>
        <w:rPr>
          <w:noProof/>
        </w:rPr>
        <w:drawing>
          <wp:inline distT="0" distB="0" distL="0" distR="0" wp14:anchorId="60A52BAF" wp14:editId="3B89BB55">
            <wp:extent cx="4451350" cy="2368550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1050" t="17334" r="1285" b="9198"/>
                    <a:stretch/>
                  </pic:blipFill>
                  <pic:spPr bwMode="auto">
                    <a:xfrm>
                      <a:off x="0" y="0"/>
                      <a:ext cx="4451350" cy="2368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AA50F5" w14:textId="4D93E7F3" w:rsidR="0022787F" w:rsidRDefault="0022787F" w:rsidP="0022787F">
      <w:pPr>
        <w:pStyle w:val="ListParagraph"/>
        <w:numPr>
          <w:ilvl w:val="0"/>
          <w:numId w:val="1"/>
        </w:numPr>
      </w:pPr>
      <w:r>
        <w:lastRenderedPageBreak/>
        <w:t>must use GET call to retrieve starts owned by a particular address</w:t>
      </w:r>
      <w:r>
        <w:br/>
      </w:r>
      <w:r>
        <w:rPr>
          <w:noProof/>
        </w:rPr>
        <w:drawing>
          <wp:inline distT="0" distB="0" distL="0" distR="0" wp14:anchorId="3E363B08" wp14:editId="41836F02">
            <wp:extent cx="4445000" cy="233680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21161" t="18712" r="1285" b="8804"/>
                    <a:stretch/>
                  </pic:blipFill>
                  <pic:spPr bwMode="auto">
                    <a:xfrm>
                      <a:off x="0" y="0"/>
                      <a:ext cx="4445000" cy="2336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41A942" w14:textId="16325F1B" w:rsidR="0022787F" w:rsidRDefault="0022787F" w:rsidP="0022787F">
      <w:pPr>
        <w:pStyle w:val="ListParagraph"/>
      </w:pPr>
    </w:p>
    <w:p w14:paraId="1000D6ED" w14:textId="0B41F61A" w:rsidR="00C1682A" w:rsidRDefault="00C1682A"/>
    <w:p w14:paraId="7C8AF92A" w14:textId="366F0808" w:rsidR="00C1682A" w:rsidRDefault="00C1682A"/>
    <w:p w14:paraId="0BB98ABE" w14:textId="4E2E05BE" w:rsidR="00C1682A" w:rsidRDefault="00C1682A"/>
    <w:p w14:paraId="569F164D" w14:textId="6997C907" w:rsidR="00C1682A" w:rsidRDefault="00C1682A"/>
    <w:p w14:paraId="57C3A654" w14:textId="30BDA998" w:rsidR="00C1682A" w:rsidRDefault="00C1682A"/>
    <w:p w14:paraId="771FF8CB" w14:textId="20987604" w:rsidR="00C1682A" w:rsidRDefault="00C1682A"/>
    <w:p w14:paraId="13F42B15" w14:textId="3BC1C452" w:rsidR="00C1682A" w:rsidRDefault="00C1682A"/>
    <w:p w14:paraId="38EBCD13" w14:textId="02AF59BA" w:rsidR="00C1682A" w:rsidRDefault="00C1682A"/>
    <w:p w14:paraId="1C11D7CA" w14:textId="70711300" w:rsidR="00C1682A" w:rsidRDefault="00C1682A"/>
    <w:sectPr w:rsidR="00C168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altName w:val="Mangal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F1A1A"/>
    <w:multiLevelType w:val="hybridMultilevel"/>
    <w:tmpl w:val="616CE9BE"/>
    <w:lvl w:ilvl="0" w:tplc="C2CA596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11161A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yNTSzMDA1tTAxMzdQ0lEKTi0uzszPAykwqgUAxfU37SwAAAA="/>
  </w:docVars>
  <w:rsids>
    <w:rsidRoot w:val="00C1682A"/>
    <w:rsid w:val="000B217F"/>
    <w:rsid w:val="0022787F"/>
    <w:rsid w:val="00C1682A"/>
    <w:rsid w:val="00DC198F"/>
    <w:rsid w:val="00FF7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8F0458"/>
  <w15:chartTrackingRefBased/>
  <w15:docId w15:val="{1878C07E-4EF5-4DBB-BF58-2E8AD7B45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C198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2787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278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770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knowledge.udacity.com/questions/45817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3</Pages>
  <Words>73</Words>
  <Characters>42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hav Batra</dc:creator>
  <cp:keywords/>
  <dc:description/>
  <cp:lastModifiedBy>Raghav Batra</cp:lastModifiedBy>
  <cp:revision>4</cp:revision>
  <dcterms:created xsi:type="dcterms:W3CDTF">2019-09-06T13:54:00Z</dcterms:created>
  <dcterms:modified xsi:type="dcterms:W3CDTF">2019-09-06T14:30:00Z</dcterms:modified>
</cp:coreProperties>
</file>